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CA8AC" w14:textId="3AEE838C" w:rsidR="00892C33" w:rsidRDefault="00B34FFF" w:rsidP="59028BBA">
      <w:pPr>
        <w:rPr>
          <w:b/>
          <w:bCs/>
          <w:sz w:val="40"/>
          <w:szCs w:val="40"/>
        </w:rPr>
      </w:pPr>
      <w:bookmarkStart w:id="0" w:name="_GoBack"/>
      <w:bookmarkEnd w:id="0"/>
      <w:r w:rsidRPr="59028BBA">
        <w:rPr>
          <w:b/>
          <w:bCs/>
          <w:sz w:val="40"/>
          <w:szCs w:val="40"/>
        </w:rPr>
        <w:t>SUPERERO NAME GENERATOR</w:t>
      </w:r>
    </w:p>
    <w:p w14:paraId="324C7ACA" w14:textId="29633221" w:rsidR="00B34FFF" w:rsidRDefault="00B34FFF">
      <w:r>
        <w:t>Just for FUN! Create your own AFS ____________ A</w:t>
      </w:r>
      <w:r w:rsidR="57C151F2">
        <w:t>rea Team</w:t>
      </w:r>
      <w:r>
        <w:t xml:space="preserve"> Superhero Name!</w:t>
      </w:r>
    </w:p>
    <w:p w14:paraId="459A587D" w14:textId="7B9A299F" w:rsidR="00B34FFF" w:rsidRDefault="00B34FFF" w:rsidP="00B34FFF">
      <w:pPr>
        <w:pStyle w:val="ListParagraph"/>
        <w:numPr>
          <w:ilvl w:val="0"/>
          <w:numId w:val="1"/>
        </w:numPr>
      </w:pPr>
      <w:r>
        <w:t>Take the month that you were born and the first letter of your “first” name to create your Superhero name.</w:t>
      </w:r>
    </w:p>
    <w:p w14:paraId="643BA2DC" w14:textId="31B5DF67" w:rsidR="00B34FFF" w:rsidRDefault="00B34FFF" w:rsidP="00B34FFF">
      <w:pPr>
        <w:pStyle w:val="ListParagraph"/>
        <w:numPr>
          <w:ilvl w:val="0"/>
          <w:numId w:val="1"/>
        </w:numPr>
      </w:pPr>
      <w:r>
        <w:t>Example:</w:t>
      </w:r>
    </w:p>
    <w:p w14:paraId="2948424B" w14:textId="6457D162" w:rsidR="00B34FFF" w:rsidRDefault="00B34FFF" w:rsidP="00B34FFF">
      <w:pPr>
        <w:pStyle w:val="ListParagraph"/>
        <w:numPr>
          <w:ilvl w:val="1"/>
          <w:numId w:val="1"/>
        </w:numPr>
      </w:pPr>
      <w:r>
        <w:t>Birth Month = February</w:t>
      </w:r>
    </w:p>
    <w:p w14:paraId="18089790" w14:textId="68150AD1" w:rsidR="00B34FFF" w:rsidRDefault="00B34FFF" w:rsidP="00B34FFF">
      <w:pPr>
        <w:pStyle w:val="ListParagraph"/>
        <w:numPr>
          <w:ilvl w:val="1"/>
          <w:numId w:val="1"/>
        </w:numPr>
      </w:pPr>
      <w:r>
        <w:t>First Letter of your First Name = J (Joanne)</w:t>
      </w:r>
    </w:p>
    <w:p w14:paraId="0C9A7AD4" w14:textId="32A9977F" w:rsidR="00B34FFF" w:rsidRDefault="00B34FFF" w:rsidP="00B34FFF">
      <w:pPr>
        <w:pStyle w:val="ListParagraph"/>
        <w:numPr>
          <w:ilvl w:val="1"/>
          <w:numId w:val="1"/>
        </w:numPr>
      </w:pPr>
      <w:r>
        <w:t>Your Superhero name is … MEGA WAVE</w:t>
      </w:r>
    </w:p>
    <w:p w14:paraId="54BBA0E8" w14:textId="774CDC1F" w:rsidR="00B34FFF" w:rsidRDefault="00B34FFF" w:rsidP="00B34FFF">
      <w:r>
        <w:t>WRITE YOUR SUPERHERO NAME ON YOUR NAMETAG!</w:t>
      </w:r>
    </w:p>
    <w:p w14:paraId="493D5A27" w14:textId="6D2D50D3" w:rsidR="00B34FFF" w:rsidRPr="00060316" w:rsidRDefault="00B34FFF" w:rsidP="59028BBA">
      <w:pPr>
        <w:rPr>
          <w:b/>
          <w:bCs/>
          <w:sz w:val="28"/>
          <w:szCs w:val="28"/>
        </w:rPr>
      </w:pPr>
      <w:r w:rsidRPr="59028BBA">
        <w:rPr>
          <w:b/>
          <w:bCs/>
          <w:sz w:val="28"/>
          <w:szCs w:val="28"/>
        </w:rPr>
        <w:t>Birth Mon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250"/>
      </w:tblGrid>
      <w:tr w:rsidR="00816C4A" w14:paraId="210E7DCA" w14:textId="77777777" w:rsidTr="00AD69CB">
        <w:tc>
          <w:tcPr>
            <w:tcW w:w="2335" w:type="dxa"/>
          </w:tcPr>
          <w:p w14:paraId="4E067ED2" w14:textId="0EDE17BA" w:rsidR="00816C4A" w:rsidRPr="004233A1" w:rsidRDefault="0023536A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January</w:t>
            </w:r>
          </w:p>
        </w:tc>
        <w:tc>
          <w:tcPr>
            <w:tcW w:w="2250" w:type="dxa"/>
          </w:tcPr>
          <w:p w14:paraId="6A3C296F" w14:textId="2A16A5BD" w:rsidR="00816C4A" w:rsidRPr="004233A1" w:rsidRDefault="0023536A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Captain</w:t>
            </w:r>
          </w:p>
        </w:tc>
      </w:tr>
      <w:tr w:rsidR="00816C4A" w14:paraId="30DB9EE1" w14:textId="77777777" w:rsidTr="00AD69CB">
        <w:tc>
          <w:tcPr>
            <w:tcW w:w="2335" w:type="dxa"/>
          </w:tcPr>
          <w:p w14:paraId="43FC6887" w14:textId="71A06CA0" w:rsidR="00816C4A" w:rsidRPr="004233A1" w:rsidRDefault="0023536A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February</w:t>
            </w:r>
          </w:p>
        </w:tc>
        <w:tc>
          <w:tcPr>
            <w:tcW w:w="2250" w:type="dxa"/>
          </w:tcPr>
          <w:p w14:paraId="4542DB15" w14:textId="6753FC4F" w:rsidR="00816C4A" w:rsidRPr="004233A1" w:rsidRDefault="0023536A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Mega</w:t>
            </w:r>
          </w:p>
        </w:tc>
      </w:tr>
      <w:tr w:rsidR="00816C4A" w14:paraId="30F5605A" w14:textId="77777777" w:rsidTr="00AD69CB">
        <w:tc>
          <w:tcPr>
            <w:tcW w:w="2335" w:type="dxa"/>
          </w:tcPr>
          <w:p w14:paraId="746AE6F1" w14:textId="2A6D4AD2" w:rsidR="00816C4A" w:rsidRPr="004233A1" w:rsidRDefault="00C9017E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March</w:t>
            </w:r>
          </w:p>
        </w:tc>
        <w:tc>
          <w:tcPr>
            <w:tcW w:w="2250" w:type="dxa"/>
          </w:tcPr>
          <w:p w14:paraId="442A9726" w14:textId="1B8877D1" w:rsidR="00816C4A" w:rsidRPr="004233A1" w:rsidRDefault="00C9017E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he Amazing</w:t>
            </w:r>
          </w:p>
        </w:tc>
      </w:tr>
      <w:tr w:rsidR="00816C4A" w14:paraId="441DD3CA" w14:textId="77777777" w:rsidTr="00AD69CB">
        <w:tc>
          <w:tcPr>
            <w:tcW w:w="2335" w:type="dxa"/>
          </w:tcPr>
          <w:p w14:paraId="507E247A" w14:textId="65A5504A" w:rsidR="00816C4A" w:rsidRPr="004233A1" w:rsidRDefault="00C9017E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April</w:t>
            </w:r>
          </w:p>
        </w:tc>
        <w:tc>
          <w:tcPr>
            <w:tcW w:w="2250" w:type="dxa"/>
          </w:tcPr>
          <w:p w14:paraId="124A369D" w14:textId="284F6F8B" w:rsidR="00C9017E" w:rsidRPr="004233A1" w:rsidRDefault="00C9017E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Super</w:t>
            </w:r>
          </w:p>
        </w:tc>
      </w:tr>
      <w:tr w:rsidR="00816C4A" w14:paraId="441A1162" w14:textId="77777777" w:rsidTr="00AD69CB">
        <w:tc>
          <w:tcPr>
            <w:tcW w:w="2335" w:type="dxa"/>
          </w:tcPr>
          <w:p w14:paraId="4752D369" w14:textId="3E096311" w:rsidR="00816C4A" w:rsidRPr="004233A1" w:rsidRDefault="00C9017E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May</w:t>
            </w:r>
          </w:p>
        </w:tc>
        <w:tc>
          <w:tcPr>
            <w:tcW w:w="2250" w:type="dxa"/>
          </w:tcPr>
          <w:p w14:paraId="4F85339E" w14:textId="678CF6C8" w:rsidR="00816C4A" w:rsidRPr="004233A1" w:rsidRDefault="00C9017E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Wonder</w:t>
            </w:r>
          </w:p>
        </w:tc>
      </w:tr>
      <w:tr w:rsidR="00816C4A" w14:paraId="289B534F" w14:textId="77777777" w:rsidTr="00AD69CB">
        <w:tc>
          <w:tcPr>
            <w:tcW w:w="2335" w:type="dxa"/>
          </w:tcPr>
          <w:p w14:paraId="3719C667" w14:textId="2747CE94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June</w:t>
            </w:r>
          </w:p>
        </w:tc>
        <w:tc>
          <w:tcPr>
            <w:tcW w:w="2250" w:type="dxa"/>
          </w:tcPr>
          <w:p w14:paraId="72DD232C" w14:textId="015EBB74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Magnificent</w:t>
            </w:r>
          </w:p>
        </w:tc>
      </w:tr>
      <w:tr w:rsidR="00816C4A" w14:paraId="0D955679" w14:textId="77777777" w:rsidTr="00AD69CB">
        <w:tc>
          <w:tcPr>
            <w:tcW w:w="2335" w:type="dxa"/>
          </w:tcPr>
          <w:p w14:paraId="69D7CF25" w14:textId="66932DFF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July</w:t>
            </w:r>
          </w:p>
        </w:tc>
        <w:tc>
          <w:tcPr>
            <w:tcW w:w="2250" w:type="dxa"/>
          </w:tcPr>
          <w:p w14:paraId="1732A94B" w14:textId="2674F077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Atomic</w:t>
            </w:r>
          </w:p>
        </w:tc>
      </w:tr>
      <w:tr w:rsidR="00816C4A" w14:paraId="3986923E" w14:textId="77777777" w:rsidTr="00AD69CB">
        <w:tc>
          <w:tcPr>
            <w:tcW w:w="2335" w:type="dxa"/>
          </w:tcPr>
          <w:p w14:paraId="35232A96" w14:textId="4F4F3E15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August</w:t>
            </w:r>
          </w:p>
        </w:tc>
        <w:tc>
          <w:tcPr>
            <w:tcW w:w="2250" w:type="dxa"/>
          </w:tcPr>
          <w:p w14:paraId="21259309" w14:textId="18487BD0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he Great</w:t>
            </w:r>
          </w:p>
        </w:tc>
      </w:tr>
      <w:tr w:rsidR="00816C4A" w14:paraId="18FB38DC" w14:textId="77777777" w:rsidTr="00AD69CB">
        <w:tc>
          <w:tcPr>
            <w:tcW w:w="2335" w:type="dxa"/>
          </w:tcPr>
          <w:p w14:paraId="7AA5236B" w14:textId="5747CFD5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September</w:t>
            </w:r>
          </w:p>
        </w:tc>
        <w:tc>
          <w:tcPr>
            <w:tcW w:w="2250" w:type="dxa"/>
          </w:tcPr>
          <w:p w14:paraId="2C4CCA57" w14:textId="39461CAE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Doctor</w:t>
            </w:r>
          </w:p>
        </w:tc>
      </w:tr>
      <w:tr w:rsidR="00816C4A" w14:paraId="0C3804D7" w14:textId="77777777" w:rsidTr="00AD69CB">
        <w:tc>
          <w:tcPr>
            <w:tcW w:w="2335" w:type="dxa"/>
          </w:tcPr>
          <w:p w14:paraId="78C10DCF" w14:textId="74439D5B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October</w:t>
            </w:r>
          </w:p>
        </w:tc>
        <w:tc>
          <w:tcPr>
            <w:tcW w:w="2250" w:type="dxa"/>
          </w:tcPr>
          <w:p w14:paraId="213BBFC1" w14:textId="771605F1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Phantom</w:t>
            </w:r>
          </w:p>
        </w:tc>
      </w:tr>
      <w:tr w:rsidR="00816C4A" w14:paraId="6EB1A6A1" w14:textId="77777777" w:rsidTr="00AD69CB">
        <w:tc>
          <w:tcPr>
            <w:tcW w:w="2335" w:type="dxa"/>
          </w:tcPr>
          <w:p w14:paraId="5C1E68A5" w14:textId="0434E378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November</w:t>
            </w:r>
          </w:p>
        </w:tc>
        <w:tc>
          <w:tcPr>
            <w:tcW w:w="2250" w:type="dxa"/>
          </w:tcPr>
          <w:p w14:paraId="15A17928" w14:textId="0DB6853A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Steel</w:t>
            </w:r>
          </w:p>
        </w:tc>
      </w:tr>
      <w:tr w:rsidR="00816C4A" w14:paraId="784A5D7E" w14:textId="77777777" w:rsidTr="00AD69CB">
        <w:tc>
          <w:tcPr>
            <w:tcW w:w="2335" w:type="dxa"/>
          </w:tcPr>
          <w:p w14:paraId="30526A0C" w14:textId="2F133934" w:rsidR="00816C4A" w:rsidRPr="004233A1" w:rsidRDefault="00BE5F9D" w:rsidP="00BE5F9D">
            <w:pPr>
              <w:jc w:val="center"/>
              <w:rPr>
                <w:b/>
                <w:bCs/>
                <w:sz w:val="28"/>
                <w:szCs w:val="28"/>
              </w:rPr>
            </w:pPr>
            <w:r w:rsidRPr="004233A1">
              <w:rPr>
                <w:b/>
                <w:bCs/>
                <w:sz w:val="28"/>
                <w:szCs w:val="28"/>
              </w:rPr>
              <w:t>December</w:t>
            </w:r>
          </w:p>
        </w:tc>
        <w:tc>
          <w:tcPr>
            <w:tcW w:w="2250" w:type="dxa"/>
          </w:tcPr>
          <w:p w14:paraId="64BB1610" w14:textId="10FA1F65" w:rsidR="00816C4A" w:rsidRPr="004233A1" w:rsidRDefault="00BE5F9D" w:rsidP="00BE5F9D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he Incredible</w:t>
            </w:r>
          </w:p>
        </w:tc>
      </w:tr>
    </w:tbl>
    <w:p w14:paraId="299C7581" w14:textId="01D0DE3B" w:rsidR="00B34FFF" w:rsidRDefault="00B34FFF" w:rsidP="00B34FFF"/>
    <w:p w14:paraId="77C8926B" w14:textId="464E6933" w:rsidR="00417ABF" w:rsidRDefault="00417ABF" w:rsidP="59028BBA">
      <w:pPr>
        <w:rPr>
          <w:b/>
          <w:bCs/>
          <w:sz w:val="28"/>
          <w:szCs w:val="28"/>
        </w:rPr>
      </w:pPr>
      <w:r w:rsidRPr="59028BBA">
        <w:rPr>
          <w:b/>
          <w:bCs/>
          <w:sz w:val="28"/>
          <w:szCs w:val="28"/>
        </w:rPr>
        <w:t>Letter of your First Name</w:t>
      </w:r>
    </w:p>
    <w:tbl>
      <w:tblPr>
        <w:tblStyle w:val="TableGrid"/>
        <w:tblW w:w="7215" w:type="dxa"/>
        <w:tblLook w:val="04A0" w:firstRow="1" w:lastRow="0" w:firstColumn="1" w:lastColumn="0" w:noHBand="0" w:noVBand="1"/>
      </w:tblPr>
      <w:tblGrid>
        <w:gridCol w:w="1020"/>
        <w:gridCol w:w="2625"/>
        <w:gridCol w:w="1035"/>
        <w:gridCol w:w="2535"/>
      </w:tblGrid>
      <w:tr w:rsidR="0052752F" w14:paraId="642751F1" w14:textId="77777777" w:rsidTr="59028BBA">
        <w:tc>
          <w:tcPr>
            <w:tcW w:w="1020" w:type="dxa"/>
          </w:tcPr>
          <w:p w14:paraId="5B5BCE8C" w14:textId="307FABB2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2625" w:type="dxa"/>
          </w:tcPr>
          <w:p w14:paraId="6C0FBFC0" w14:textId="5F9BFEC1" w:rsidR="0052752F" w:rsidRPr="004233A1" w:rsidRDefault="00892C3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Avenger</w:t>
            </w:r>
          </w:p>
        </w:tc>
        <w:tc>
          <w:tcPr>
            <w:tcW w:w="1035" w:type="dxa"/>
          </w:tcPr>
          <w:p w14:paraId="333C225C" w14:textId="7E890D86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</w:t>
            </w:r>
          </w:p>
        </w:tc>
        <w:tc>
          <w:tcPr>
            <w:tcW w:w="2535" w:type="dxa"/>
          </w:tcPr>
          <w:p w14:paraId="24FEF5C5" w14:textId="0EFCEDA0" w:rsidR="0052752F" w:rsidRPr="004233A1" w:rsidRDefault="00892C3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Life-Changer</w:t>
            </w:r>
          </w:p>
        </w:tc>
      </w:tr>
      <w:tr w:rsidR="0052752F" w14:paraId="5A342457" w14:textId="77777777" w:rsidTr="59028BBA">
        <w:tc>
          <w:tcPr>
            <w:tcW w:w="1020" w:type="dxa"/>
          </w:tcPr>
          <w:p w14:paraId="537F806A" w14:textId="1834B96B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2625" w:type="dxa"/>
          </w:tcPr>
          <w:p w14:paraId="5D6E31A1" w14:textId="23BCCD6E" w:rsidR="0052752F" w:rsidRPr="004233A1" w:rsidRDefault="00892C3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Peace Builder</w:t>
            </w:r>
          </w:p>
        </w:tc>
        <w:tc>
          <w:tcPr>
            <w:tcW w:w="1035" w:type="dxa"/>
          </w:tcPr>
          <w:p w14:paraId="6772E67F" w14:textId="1D21B46D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</w:t>
            </w:r>
          </w:p>
        </w:tc>
        <w:tc>
          <w:tcPr>
            <w:tcW w:w="2535" w:type="dxa"/>
          </w:tcPr>
          <w:p w14:paraId="3E017D63" w14:textId="4DBFDF6E" w:rsidR="0052752F" w:rsidRPr="004233A1" w:rsidRDefault="00892C3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Organizer</w:t>
            </w:r>
          </w:p>
        </w:tc>
      </w:tr>
      <w:tr w:rsidR="0052752F" w14:paraId="595C330C" w14:textId="77777777" w:rsidTr="59028BBA">
        <w:tc>
          <w:tcPr>
            <w:tcW w:w="1020" w:type="dxa"/>
          </w:tcPr>
          <w:p w14:paraId="1D631498" w14:textId="63D190E3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</w:p>
        </w:tc>
        <w:tc>
          <w:tcPr>
            <w:tcW w:w="2625" w:type="dxa"/>
          </w:tcPr>
          <w:p w14:paraId="7D19CFC6" w14:textId="26C577B6" w:rsidR="0052752F" w:rsidRPr="004233A1" w:rsidRDefault="00892C3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Communicator</w:t>
            </w:r>
          </w:p>
        </w:tc>
        <w:tc>
          <w:tcPr>
            <w:tcW w:w="1035" w:type="dxa"/>
          </w:tcPr>
          <w:p w14:paraId="6244E6D9" w14:textId="1FF83031" w:rsidR="0052752F" w:rsidRDefault="00892C3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</w:p>
        </w:tc>
        <w:tc>
          <w:tcPr>
            <w:tcW w:w="2535" w:type="dxa"/>
          </w:tcPr>
          <w:p w14:paraId="0858FFDB" w14:textId="381355B3" w:rsidR="0052752F" w:rsidRPr="004233A1" w:rsidRDefault="009F3A6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Enforcer</w:t>
            </w:r>
          </w:p>
        </w:tc>
      </w:tr>
      <w:tr w:rsidR="0052752F" w14:paraId="56EA0C95" w14:textId="77777777" w:rsidTr="59028BBA">
        <w:tc>
          <w:tcPr>
            <w:tcW w:w="1020" w:type="dxa"/>
          </w:tcPr>
          <w:p w14:paraId="411F3FEE" w14:textId="58CB792F" w:rsidR="0052752F" w:rsidRDefault="009F3A6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</w:t>
            </w:r>
          </w:p>
        </w:tc>
        <w:tc>
          <w:tcPr>
            <w:tcW w:w="2625" w:type="dxa"/>
          </w:tcPr>
          <w:p w14:paraId="66E46EDE" w14:textId="24EF184C" w:rsidR="0052752F" w:rsidRPr="004233A1" w:rsidRDefault="009F3A6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Driver</w:t>
            </w:r>
          </w:p>
        </w:tc>
        <w:tc>
          <w:tcPr>
            <w:tcW w:w="1035" w:type="dxa"/>
          </w:tcPr>
          <w:p w14:paraId="647E1995" w14:textId="0383E3D8" w:rsidR="0052752F" w:rsidRDefault="009F3A6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Q</w:t>
            </w:r>
          </w:p>
        </w:tc>
        <w:tc>
          <w:tcPr>
            <w:tcW w:w="2535" w:type="dxa"/>
          </w:tcPr>
          <w:p w14:paraId="54A84849" w14:textId="6E6EAC95" w:rsidR="0052752F" w:rsidRPr="004233A1" w:rsidRDefault="009F3A6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Ranger</w:t>
            </w:r>
          </w:p>
        </w:tc>
      </w:tr>
      <w:tr w:rsidR="0052752F" w14:paraId="228AC753" w14:textId="77777777" w:rsidTr="59028BBA">
        <w:tc>
          <w:tcPr>
            <w:tcW w:w="1020" w:type="dxa"/>
          </w:tcPr>
          <w:p w14:paraId="6BF197D4" w14:textId="26DFBEA6" w:rsidR="0052752F" w:rsidRDefault="009F3A6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</w:t>
            </w:r>
          </w:p>
        </w:tc>
        <w:tc>
          <w:tcPr>
            <w:tcW w:w="2625" w:type="dxa"/>
          </w:tcPr>
          <w:p w14:paraId="2E5A88D7" w14:textId="30B2BC4B" w:rsidR="0052752F" w:rsidRPr="004233A1" w:rsidRDefault="009F3A6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Visionary</w:t>
            </w:r>
          </w:p>
        </w:tc>
        <w:tc>
          <w:tcPr>
            <w:tcW w:w="1035" w:type="dxa"/>
          </w:tcPr>
          <w:p w14:paraId="62407E70" w14:textId="53EE5CF1" w:rsidR="0052752F" w:rsidRDefault="009F3A63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R</w:t>
            </w:r>
          </w:p>
        </w:tc>
        <w:tc>
          <w:tcPr>
            <w:tcW w:w="2535" w:type="dxa"/>
          </w:tcPr>
          <w:p w14:paraId="5F3F82D3" w14:textId="4E4AD3EF" w:rsidR="0052752F" w:rsidRPr="004233A1" w:rsidRDefault="009F3A63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Ninja</w:t>
            </w:r>
          </w:p>
        </w:tc>
      </w:tr>
      <w:tr w:rsidR="0052752F" w14:paraId="218863B9" w14:textId="77777777" w:rsidTr="59028BBA">
        <w:tc>
          <w:tcPr>
            <w:tcW w:w="1020" w:type="dxa"/>
          </w:tcPr>
          <w:p w14:paraId="410D797E" w14:textId="63C5D2A6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</w:t>
            </w:r>
          </w:p>
        </w:tc>
        <w:tc>
          <w:tcPr>
            <w:tcW w:w="2625" w:type="dxa"/>
          </w:tcPr>
          <w:p w14:paraId="3CFAB569" w14:textId="2E226B46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Force</w:t>
            </w:r>
          </w:p>
        </w:tc>
        <w:tc>
          <w:tcPr>
            <w:tcW w:w="1035" w:type="dxa"/>
          </w:tcPr>
          <w:p w14:paraId="790E406D" w14:textId="797A3A29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535" w:type="dxa"/>
          </w:tcPr>
          <w:p w14:paraId="32CA9A26" w14:textId="369F166D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Shark</w:t>
            </w:r>
          </w:p>
        </w:tc>
      </w:tr>
      <w:tr w:rsidR="0052752F" w14:paraId="15ED0535" w14:textId="77777777" w:rsidTr="59028BBA">
        <w:tc>
          <w:tcPr>
            <w:tcW w:w="1020" w:type="dxa"/>
          </w:tcPr>
          <w:p w14:paraId="0866615D" w14:textId="102C1BC2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</w:t>
            </w:r>
          </w:p>
        </w:tc>
        <w:tc>
          <w:tcPr>
            <w:tcW w:w="2625" w:type="dxa"/>
          </w:tcPr>
          <w:p w14:paraId="5AB1E641" w14:textId="088FF09D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Change-Maker</w:t>
            </w:r>
          </w:p>
        </w:tc>
        <w:tc>
          <w:tcPr>
            <w:tcW w:w="1035" w:type="dxa"/>
          </w:tcPr>
          <w:p w14:paraId="75DB31AA" w14:textId="150E6006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</w:t>
            </w:r>
          </w:p>
        </w:tc>
        <w:tc>
          <w:tcPr>
            <w:tcW w:w="2535" w:type="dxa"/>
          </w:tcPr>
          <w:p w14:paraId="750D2FBB" w14:textId="67B7B41E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raveler</w:t>
            </w:r>
          </w:p>
        </w:tc>
      </w:tr>
      <w:tr w:rsidR="0052752F" w14:paraId="0D7E2089" w14:textId="77777777" w:rsidTr="59028BBA">
        <w:tc>
          <w:tcPr>
            <w:tcW w:w="1020" w:type="dxa"/>
          </w:tcPr>
          <w:p w14:paraId="40ED87DD" w14:textId="0D85C462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H</w:t>
            </w:r>
          </w:p>
        </w:tc>
        <w:tc>
          <w:tcPr>
            <w:tcW w:w="2625" w:type="dxa"/>
          </w:tcPr>
          <w:p w14:paraId="7381F94E" w14:textId="245291FC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Influencer</w:t>
            </w:r>
          </w:p>
        </w:tc>
        <w:tc>
          <w:tcPr>
            <w:tcW w:w="1035" w:type="dxa"/>
          </w:tcPr>
          <w:p w14:paraId="5C46253D" w14:textId="0EB73808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U</w:t>
            </w:r>
          </w:p>
        </w:tc>
        <w:tc>
          <w:tcPr>
            <w:tcW w:w="2535" w:type="dxa"/>
          </w:tcPr>
          <w:p w14:paraId="0A0F7167" w14:textId="00187E95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Sword</w:t>
            </w:r>
          </w:p>
        </w:tc>
      </w:tr>
      <w:tr w:rsidR="0052752F" w14:paraId="3F1FC40F" w14:textId="77777777" w:rsidTr="59028BBA">
        <w:tc>
          <w:tcPr>
            <w:tcW w:w="1020" w:type="dxa"/>
          </w:tcPr>
          <w:p w14:paraId="3AB2F060" w14:textId="46BCD612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</w:t>
            </w:r>
          </w:p>
        </w:tc>
        <w:tc>
          <w:tcPr>
            <w:tcW w:w="2625" w:type="dxa"/>
          </w:tcPr>
          <w:p w14:paraId="7DBC6D16" w14:textId="68E2AED4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iger</w:t>
            </w:r>
          </w:p>
        </w:tc>
        <w:tc>
          <w:tcPr>
            <w:tcW w:w="1035" w:type="dxa"/>
          </w:tcPr>
          <w:p w14:paraId="40B1D982" w14:textId="5B59FAFE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</w:t>
            </w:r>
          </w:p>
        </w:tc>
        <w:tc>
          <w:tcPr>
            <w:tcW w:w="2535" w:type="dxa"/>
          </w:tcPr>
          <w:p w14:paraId="01F21517" w14:textId="27C516A5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Transformer</w:t>
            </w:r>
          </w:p>
        </w:tc>
      </w:tr>
      <w:tr w:rsidR="0052752F" w14:paraId="5B53B6A6" w14:textId="77777777" w:rsidTr="59028BBA">
        <w:tc>
          <w:tcPr>
            <w:tcW w:w="1020" w:type="dxa"/>
          </w:tcPr>
          <w:p w14:paraId="40B14FD7" w14:textId="4F027DB3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J</w:t>
            </w:r>
          </w:p>
        </w:tc>
        <w:tc>
          <w:tcPr>
            <w:tcW w:w="2625" w:type="dxa"/>
          </w:tcPr>
          <w:p w14:paraId="6D50B428" w14:textId="16B35417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Wave</w:t>
            </w:r>
          </w:p>
        </w:tc>
        <w:tc>
          <w:tcPr>
            <w:tcW w:w="1035" w:type="dxa"/>
          </w:tcPr>
          <w:p w14:paraId="4C1C668E" w14:textId="78ADC04E" w:rsidR="0052752F" w:rsidRDefault="00212EC4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</w:t>
            </w:r>
          </w:p>
        </w:tc>
        <w:tc>
          <w:tcPr>
            <w:tcW w:w="2535" w:type="dxa"/>
          </w:tcPr>
          <w:p w14:paraId="78973185" w14:textId="4399DF13" w:rsidR="0052752F" w:rsidRPr="004233A1" w:rsidRDefault="00212EC4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Rock</w:t>
            </w:r>
          </w:p>
        </w:tc>
      </w:tr>
      <w:tr w:rsidR="0052752F" w14:paraId="4C46ECF4" w14:textId="77777777" w:rsidTr="59028BBA">
        <w:tc>
          <w:tcPr>
            <w:tcW w:w="1020" w:type="dxa"/>
          </w:tcPr>
          <w:p w14:paraId="3592D78C" w14:textId="6E127E5C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K</w:t>
            </w:r>
          </w:p>
        </w:tc>
        <w:tc>
          <w:tcPr>
            <w:tcW w:w="2625" w:type="dxa"/>
          </w:tcPr>
          <w:p w14:paraId="5D63D625" w14:textId="6EEEC0A3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Ground Breaker</w:t>
            </w:r>
          </w:p>
        </w:tc>
        <w:tc>
          <w:tcPr>
            <w:tcW w:w="1035" w:type="dxa"/>
          </w:tcPr>
          <w:p w14:paraId="5A1B43CC" w14:textId="58612AF2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X</w:t>
            </w:r>
          </w:p>
        </w:tc>
        <w:tc>
          <w:tcPr>
            <w:tcW w:w="2535" w:type="dxa"/>
          </w:tcPr>
          <w:p w14:paraId="6304DAB3" w14:textId="4E7AA3E3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Jet</w:t>
            </w:r>
          </w:p>
        </w:tc>
      </w:tr>
      <w:tr w:rsidR="0052752F" w14:paraId="0AA072F1" w14:textId="77777777" w:rsidTr="59028BBA">
        <w:tc>
          <w:tcPr>
            <w:tcW w:w="1020" w:type="dxa"/>
          </w:tcPr>
          <w:p w14:paraId="57FD2402" w14:textId="51EE287C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</w:t>
            </w:r>
          </w:p>
        </w:tc>
        <w:tc>
          <w:tcPr>
            <w:tcW w:w="2625" w:type="dxa"/>
          </w:tcPr>
          <w:p w14:paraId="255B32A0" w14:textId="6BAB8446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Leader</w:t>
            </w:r>
          </w:p>
        </w:tc>
        <w:tc>
          <w:tcPr>
            <w:tcW w:w="1035" w:type="dxa"/>
          </w:tcPr>
          <w:p w14:paraId="36B1EC0F" w14:textId="2DFE5503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Y</w:t>
            </w:r>
          </w:p>
        </w:tc>
        <w:tc>
          <w:tcPr>
            <w:tcW w:w="2535" w:type="dxa"/>
          </w:tcPr>
          <w:p w14:paraId="62B9BD4F" w14:textId="61913539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Panther</w:t>
            </w:r>
          </w:p>
        </w:tc>
      </w:tr>
      <w:tr w:rsidR="0052752F" w14:paraId="3AC6CB32" w14:textId="77777777" w:rsidTr="59028BBA">
        <w:tc>
          <w:tcPr>
            <w:tcW w:w="1020" w:type="dxa"/>
          </w:tcPr>
          <w:p w14:paraId="486648F7" w14:textId="1AB3B176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</w:t>
            </w:r>
          </w:p>
        </w:tc>
        <w:tc>
          <w:tcPr>
            <w:tcW w:w="2625" w:type="dxa"/>
          </w:tcPr>
          <w:p w14:paraId="1709F52A" w14:textId="075A85E8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Motivator</w:t>
            </w:r>
          </w:p>
        </w:tc>
        <w:tc>
          <w:tcPr>
            <w:tcW w:w="1035" w:type="dxa"/>
          </w:tcPr>
          <w:p w14:paraId="740F0008" w14:textId="36CFBF77" w:rsidR="0052752F" w:rsidRDefault="004233A1" w:rsidP="004233A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Z</w:t>
            </w:r>
          </w:p>
        </w:tc>
        <w:tc>
          <w:tcPr>
            <w:tcW w:w="2535" w:type="dxa"/>
          </w:tcPr>
          <w:p w14:paraId="7E812073" w14:textId="577AE035" w:rsidR="0052752F" w:rsidRPr="004233A1" w:rsidRDefault="004233A1" w:rsidP="004233A1">
            <w:pPr>
              <w:jc w:val="center"/>
              <w:rPr>
                <w:sz w:val="28"/>
                <w:szCs w:val="28"/>
              </w:rPr>
            </w:pPr>
            <w:r w:rsidRPr="004233A1">
              <w:rPr>
                <w:sz w:val="28"/>
                <w:szCs w:val="28"/>
              </w:rPr>
              <w:t>Saint</w:t>
            </w:r>
          </w:p>
        </w:tc>
      </w:tr>
    </w:tbl>
    <w:p w14:paraId="49269F65" w14:textId="2665860D" w:rsidR="00A30389" w:rsidRPr="0052752F" w:rsidRDefault="76C3581D" w:rsidP="59028BBA">
      <w:pPr>
        <w:rPr>
          <w:b/>
          <w:bCs/>
        </w:rPr>
      </w:pPr>
      <w:r w:rsidRPr="59028BBA">
        <w:rPr>
          <w:b/>
          <w:bCs/>
        </w:rPr>
        <w:t xml:space="preserve">Read: </w:t>
      </w:r>
      <w:hyperlink r:id="rId9">
        <w:r w:rsidR="43DD46A8" w:rsidRPr="59028BBA">
          <w:rPr>
            <w:rStyle w:val="Hyperlink"/>
            <w:b/>
            <w:bCs/>
          </w:rPr>
          <w:t xml:space="preserve">“See </w:t>
        </w:r>
        <w:r w:rsidR="44F99FEA" w:rsidRPr="59028BBA">
          <w:rPr>
            <w:rStyle w:val="Hyperlink"/>
            <w:b/>
            <w:bCs/>
          </w:rPr>
          <w:t>Superheroes</w:t>
        </w:r>
        <w:r w:rsidR="43DD46A8" w:rsidRPr="59028BBA">
          <w:rPr>
            <w:rStyle w:val="Hyperlink"/>
            <w:b/>
            <w:bCs/>
          </w:rPr>
          <w:t xml:space="preserve"> for What They Really Are!</w:t>
        </w:r>
      </w:hyperlink>
      <w:r w:rsidR="45F8200B" w:rsidRPr="59028BBA">
        <w:rPr>
          <w:b/>
          <w:bCs/>
        </w:rPr>
        <w:t>"</w:t>
      </w:r>
      <w:r w:rsidR="43DD46A8" w:rsidRPr="59028BBA">
        <w:rPr>
          <w:b/>
          <w:bCs/>
        </w:rPr>
        <w:t xml:space="preserve"> By Susan J. Ellis, Energize Inc, December 2015</w:t>
      </w:r>
    </w:p>
    <w:p w14:paraId="44EA1FE7" w14:textId="1A382AA4" w:rsidR="00417ABF" w:rsidRDefault="00417ABF" w:rsidP="00B34FFF"/>
    <w:sectPr w:rsidR="00417ABF" w:rsidSect="00892C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D3823"/>
    <w:multiLevelType w:val="hybridMultilevel"/>
    <w:tmpl w:val="FCDE5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jEBkkamhsYGxko6SsGpxcWZ+XkgBUa1AGzA8RIsAAAA"/>
  </w:docVars>
  <w:rsids>
    <w:rsidRoot w:val="00B34FFF"/>
    <w:rsid w:val="00060316"/>
    <w:rsid w:val="00212EC4"/>
    <w:rsid w:val="0023536A"/>
    <w:rsid w:val="00417ABF"/>
    <w:rsid w:val="004233A1"/>
    <w:rsid w:val="004A7A30"/>
    <w:rsid w:val="0052752F"/>
    <w:rsid w:val="00604E70"/>
    <w:rsid w:val="00816C4A"/>
    <w:rsid w:val="00892C33"/>
    <w:rsid w:val="009766D5"/>
    <w:rsid w:val="009F3A63"/>
    <w:rsid w:val="00A30389"/>
    <w:rsid w:val="00AA12E9"/>
    <w:rsid w:val="00AA3ABC"/>
    <w:rsid w:val="00AD69CB"/>
    <w:rsid w:val="00B34FFF"/>
    <w:rsid w:val="00BE5F9D"/>
    <w:rsid w:val="00C43CD0"/>
    <w:rsid w:val="00C9017E"/>
    <w:rsid w:val="00D216BD"/>
    <w:rsid w:val="020C01A4"/>
    <w:rsid w:val="2D39A9EC"/>
    <w:rsid w:val="331D405F"/>
    <w:rsid w:val="364D4312"/>
    <w:rsid w:val="43DD46A8"/>
    <w:rsid w:val="44F99FEA"/>
    <w:rsid w:val="45F8200B"/>
    <w:rsid w:val="4C89A4EE"/>
    <w:rsid w:val="54A4F4EC"/>
    <w:rsid w:val="57C151F2"/>
    <w:rsid w:val="59028BBA"/>
    <w:rsid w:val="5A4EFC5C"/>
    <w:rsid w:val="5A9B9779"/>
    <w:rsid w:val="5E0C236F"/>
    <w:rsid w:val="6F249808"/>
    <w:rsid w:val="7362D10C"/>
    <w:rsid w:val="76C35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3BC3F"/>
  <w15:chartTrackingRefBased/>
  <w15:docId w15:val="{C9601452-ABBC-4C2B-B8B6-F20B54B28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FFF"/>
    <w:pPr>
      <w:ind w:left="720"/>
      <w:contextualSpacing/>
    </w:pPr>
  </w:style>
  <w:style w:type="table" w:styleId="TableGrid">
    <w:name w:val="Table Grid"/>
    <w:basedOn w:val="TableNormal"/>
    <w:uiPriority w:val="39"/>
    <w:rsid w:val="00C43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7A3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energizeinc.com/hot-topics/2015/decemb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183C2-3971-4F95-936D-8580B9F2B108}">
  <ds:schemaRefs>
    <ds:schemaRef ds:uri="http://schemas.microsoft.com/office/2006/documentManagement/types"/>
    <ds:schemaRef ds:uri="http://schemas.microsoft.com/office/infopath/2007/PartnerControls"/>
    <ds:schemaRef ds:uri="702295f3-b47e-44f8-ac86-aa4ed9464ab6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5ac1f27-c688-409d-9eb4-0b834175aa4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90672C0-E453-4A23-88B5-DA059C7996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A0B0C7-958A-4501-A6CD-A6559E967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AE473E-BD4D-4BE8-BD58-B323083CC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i Kozik</dc:creator>
  <cp:keywords/>
  <dc:description/>
  <cp:lastModifiedBy>Kathi Kozik</cp:lastModifiedBy>
  <cp:revision>2</cp:revision>
  <dcterms:created xsi:type="dcterms:W3CDTF">2020-03-03T23:03:00Z</dcterms:created>
  <dcterms:modified xsi:type="dcterms:W3CDTF">2020-03-0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